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483F4" w14:textId="455DC1CD" w:rsidR="008A3D0C" w:rsidRPr="008A3D0C" w:rsidRDefault="008A3D0C" w:rsidP="008A3D0C">
      <w:pPr>
        <w:spacing w:line="360" w:lineRule="auto"/>
        <w:rPr>
          <w:rFonts w:ascii="Times New Roman" w:hAnsi="Times New Roman" w:cs="Times New Roman"/>
          <w:sz w:val="22"/>
        </w:rPr>
      </w:pPr>
      <w:r w:rsidRPr="008A3D0C">
        <w:rPr>
          <w:rFonts w:ascii="Times New Roman" w:hAnsi="Times New Roman" w:cs="Times New Roman"/>
          <w:b/>
          <w:bCs/>
          <w:sz w:val="22"/>
        </w:rPr>
        <w:t>Supplementary Table 1.</w:t>
      </w:r>
      <w:r w:rsidRPr="008A3D0C">
        <w:rPr>
          <w:rFonts w:ascii="Times New Roman" w:hAnsi="Times New Roman" w:cs="Times New Roman"/>
          <w:sz w:val="22"/>
        </w:rPr>
        <w:t xml:space="preserve"> List of typi</w:t>
      </w:r>
      <w:r w:rsidR="00E66A3B">
        <w:rPr>
          <w:rFonts w:ascii="Times New Roman" w:hAnsi="Times New Roman" w:cs="Times New Roman"/>
          <w:sz w:val="22"/>
        </w:rPr>
        <w:t>cal and atypical antipsychotics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24"/>
        <w:gridCol w:w="2080"/>
        <w:gridCol w:w="1950"/>
        <w:gridCol w:w="2672"/>
      </w:tblGrid>
      <w:tr w:rsidR="008A3D0C" w:rsidRPr="008A3D0C" w14:paraId="5A02D7DE" w14:textId="77777777" w:rsidTr="008A3D0C">
        <w:trPr>
          <w:trHeight w:val="330"/>
        </w:trPr>
        <w:tc>
          <w:tcPr>
            <w:tcW w:w="24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EBC152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ypical antipsychotic</w:t>
            </w:r>
          </w:p>
        </w:tc>
        <w:tc>
          <w:tcPr>
            <w:tcW w:w="25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4183E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typical antipsychotic</w:t>
            </w:r>
          </w:p>
        </w:tc>
      </w:tr>
      <w:tr w:rsidR="008A3D0C" w:rsidRPr="008A3D0C" w14:paraId="3814A038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03538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ral</w:t>
            </w:r>
          </w:p>
        </w:tc>
        <w:tc>
          <w:tcPr>
            <w:tcW w:w="11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A66975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AI</w:t>
            </w:r>
          </w:p>
        </w:tc>
        <w:tc>
          <w:tcPr>
            <w:tcW w:w="10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86541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ral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C1277D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AI</w:t>
            </w:r>
          </w:p>
        </w:tc>
      </w:tr>
      <w:tr w:rsidR="008A3D0C" w:rsidRPr="008A3D0C" w14:paraId="4C225DDA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5036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romperidol</w:t>
            </w:r>
            <w:proofErr w:type="spellEnd"/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8EAE7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AI Haloperidol</w:t>
            </w: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7E1A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misulpride</w:t>
            </w:r>
            <w:proofErr w:type="spellEnd"/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91A7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AI Aripiprazole</w:t>
            </w:r>
          </w:p>
        </w:tc>
      </w:tr>
      <w:tr w:rsidR="008A3D0C" w:rsidRPr="008A3D0C" w14:paraId="0B9235DD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75826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hlorpromazine</w:t>
            </w:r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D8F7B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64E2E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ripiprazole</w:t>
            </w:r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21526" w14:textId="720A67F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LAI </w:t>
            </w:r>
            <w:proofErr w:type="spellStart"/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aliperidone</w:t>
            </w: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a</w:t>
            </w:r>
            <w:proofErr w:type="spellEnd"/>
          </w:p>
        </w:tc>
      </w:tr>
      <w:tr w:rsidR="008A3D0C" w:rsidRPr="008A3D0C" w14:paraId="7633138B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917B6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hlorprothixene</w:t>
            </w:r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F4BFA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28BC4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lonanserin</w:t>
            </w:r>
            <w:proofErr w:type="spellEnd"/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B5CB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AI Risperidone</w:t>
            </w:r>
          </w:p>
        </w:tc>
      </w:tr>
      <w:tr w:rsidR="008A3D0C" w:rsidRPr="008A3D0C" w14:paraId="43CABCE4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1C3CB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aloperidol</w:t>
            </w:r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105CF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9F7B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lozapine</w:t>
            </w:r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AFDE3" w14:textId="03B59421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A3D0C" w:rsidRPr="008A3D0C" w14:paraId="7FF16C37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D3EFC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evomepromazine</w:t>
            </w:r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62051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283F1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lanzapine</w:t>
            </w:r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7716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A3D0C" w:rsidRPr="008A3D0C" w14:paraId="6A4BCA45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18964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olindone</w:t>
            </w:r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B4A4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EE666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aliperidone</w:t>
            </w:r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9A354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A3D0C" w:rsidRPr="008A3D0C" w14:paraId="7FED5A04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BA389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emonapride</w:t>
            </w:r>
            <w:proofErr w:type="spellEnd"/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DC33F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800C2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Quetiapine</w:t>
            </w:r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1E726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A3D0C" w:rsidRPr="008A3D0C" w14:paraId="2FE22193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5B04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erphenazine</w:t>
            </w:r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78331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0C75D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isperidone</w:t>
            </w:r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2F73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A3D0C" w:rsidRPr="008A3D0C" w14:paraId="6B670612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ED33B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imozide</w:t>
            </w:r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A3535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803A1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ulpiride</w:t>
            </w:r>
            <w:proofErr w:type="spellEnd"/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F500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A3D0C" w:rsidRPr="008A3D0C" w14:paraId="5B358F44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0D127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hiothixene</w:t>
            </w:r>
          </w:p>
        </w:tc>
        <w:tc>
          <w:tcPr>
            <w:tcW w:w="11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4C5AC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01EAB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Ziprasidone</w:t>
            </w:r>
          </w:p>
        </w:tc>
        <w:tc>
          <w:tcPr>
            <w:tcW w:w="1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54F06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A3D0C" w:rsidRPr="008A3D0C" w14:paraId="1F4DA45D" w14:textId="77777777" w:rsidTr="008A3D0C">
        <w:trPr>
          <w:trHeight w:val="330"/>
        </w:trPr>
        <w:tc>
          <w:tcPr>
            <w:tcW w:w="1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C607BC" w14:textId="53FE7B76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rifluoperazine</w:t>
            </w:r>
          </w:p>
        </w:tc>
        <w:tc>
          <w:tcPr>
            <w:tcW w:w="11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237D95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957F24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8A3D0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Zotepine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B62E4" w14:textId="77777777" w:rsidR="008A3D0C" w:rsidRPr="008A3D0C" w:rsidRDefault="008A3D0C" w:rsidP="008A3D0C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14:paraId="00A74DF8" w14:textId="77777777" w:rsidR="008A3D0C" w:rsidRPr="008A3D0C" w:rsidRDefault="008A3D0C" w:rsidP="008A3D0C">
      <w:pPr>
        <w:spacing w:after="0" w:line="360" w:lineRule="auto"/>
        <w:rPr>
          <w:rFonts w:ascii="Times New Roman" w:eastAsia="맑은 고딕" w:hAnsi="Times New Roman" w:cs="Times New Roman"/>
          <w:color w:val="000000"/>
          <w:kern w:val="0"/>
          <w:sz w:val="22"/>
        </w:rPr>
      </w:pPr>
      <w:r w:rsidRPr="008A3D0C">
        <w:rPr>
          <w:rFonts w:ascii="Times New Roman" w:eastAsia="맑은 고딕" w:hAnsi="Times New Roman" w:cs="Times New Roman"/>
          <w:color w:val="000000"/>
          <w:kern w:val="0"/>
          <w:sz w:val="22"/>
        </w:rPr>
        <w:t>LAI: long-acting injectable</w:t>
      </w:r>
    </w:p>
    <w:p w14:paraId="19EDF98B" w14:textId="6267024B" w:rsidR="008A3D0C" w:rsidRDefault="008A3D0C" w:rsidP="00DB2851">
      <w:pPr>
        <w:spacing w:after="0" w:line="360" w:lineRule="auto"/>
        <w:rPr>
          <w:rFonts w:ascii="Times New Roman" w:hAnsi="Times New Roman" w:cs="Times New Roman"/>
          <w:sz w:val="22"/>
        </w:rPr>
      </w:pPr>
      <w:proofErr w:type="spellStart"/>
      <w:r w:rsidRPr="00D41A58">
        <w:rPr>
          <w:rFonts w:ascii="Times New Roman" w:hAnsi="Times New Roman" w:cs="Times New Roman"/>
          <w:sz w:val="22"/>
          <w:vertAlign w:val="superscript"/>
        </w:rPr>
        <w:t>a</w:t>
      </w:r>
      <w:proofErr w:type="spellEnd"/>
      <w:r w:rsidRPr="008A3D0C">
        <w:rPr>
          <w:rFonts w:ascii="Times New Roman" w:hAnsi="Times New Roman" w:cs="Times New Roman"/>
          <w:sz w:val="22"/>
        </w:rPr>
        <w:t xml:space="preserve"> </w:t>
      </w:r>
      <w:r w:rsidR="00012D36" w:rsidRPr="008A3D0C">
        <w:rPr>
          <w:rFonts w:ascii="Times New Roman" w:hAnsi="Times New Roman" w:cs="Times New Roman"/>
          <w:sz w:val="22"/>
        </w:rPr>
        <w:t>include</w:t>
      </w:r>
      <w:r w:rsidR="00012D36">
        <w:rPr>
          <w:rFonts w:ascii="Times New Roman" w:hAnsi="Times New Roman" w:cs="Times New Roman"/>
          <w:sz w:val="22"/>
        </w:rPr>
        <w:t>s</w:t>
      </w:r>
      <w:r w:rsidR="00012D36" w:rsidRPr="008A3D0C">
        <w:rPr>
          <w:rFonts w:ascii="Times New Roman" w:hAnsi="Times New Roman" w:cs="Times New Roman"/>
          <w:sz w:val="22"/>
        </w:rPr>
        <w:t xml:space="preserve"> </w:t>
      </w:r>
      <w:r w:rsidRPr="008A3D0C">
        <w:rPr>
          <w:rFonts w:ascii="Times New Roman" w:hAnsi="Times New Roman" w:cs="Times New Roman"/>
          <w:sz w:val="22"/>
        </w:rPr>
        <w:t xml:space="preserve">paliperidone </w:t>
      </w:r>
      <w:r>
        <w:rPr>
          <w:rFonts w:ascii="Times New Roman" w:hAnsi="Times New Roman" w:cs="Times New Roman"/>
          <w:sz w:val="22"/>
        </w:rPr>
        <w:t xml:space="preserve">palmitate </w:t>
      </w:r>
      <w:r w:rsidRPr="008A3D0C">
        <w:rPr>
          <w:rFonts w:ascii="Times New Roman" w:hAnsi="Times New Roman" w:cs="Times New Roman"/>
          <w:sz w:val="22"/>
        </w:rPr>
        <w:t xml:space="preserve">monthly injection (Invega </w:t>
      </w:r>
      <w:proofErr w:type="spellStart"/>
      <w:r w:rsidRPr="008A3D0C">
        <w:rPr>
          <w:rFonts w:ascii="Times New Roman" w:hAnsi="Times New Roman" w:cs="Times New Roman"/>
          <w:sz w:val="22"/>
        </w:rPr>
        <w:t>Sustenna</w:t>
      </w:r>
      <w:proofErr w:type="spellEnd"/>
      <w:r w:rsidRPr="008A3D0C">
        <w:rPr>
          <w:rFonts w:ascii="Times New Roman" w:hAnsi="Times New Roman" w:cs="Times New Roman"/>
          <w:sz w:val="22"/>
        </w:rPr>
        <w:t xml:space="preserve">) and 3-month injection (Invega </w:t>
      </w:r>
      <w:proofErr w:type="spellStart"/>
      <w:r w:rsidRPr="008A3D0C">
        <w:rPr>
          <w:rFonts w:ascii="Times New Roman" w:hAnsi="Times New Roman" w:cs="Times New Roman"/>
          <w:sz w:val="22"/>
        </w:rPr>
        <w:t>Trinza</w:t>
      </w:r>
      <w:proofErr w:type="spellEnd"/>
      <w:r w:rsidRPr="008A3D0C">
        <w:rPr>
          <w:rFonts w:ascii="Times New Roman" w:hAnsi="Times New Roman" w:cs="Times New Roman"/>
          <w:sz w:val="22"/>
        </w:rPr>
        <w:t>)</w:t>
      </w:r>
    </w:p>
    <w:sectPr w:rsidR="008A3D0C" w:rsidSect="004966D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QyNzExNjEyM7dU0lEKTi0uzszPAykwrQUA2G/w/iwAAAA="/>
  </w:docVars>
  <w:rsids>
    <w:rsidRoot w:val="008A3D0C"/>
    <w:rsid w:val="00012D36"/>
    <w:rsid w:val="003D5A2C"/>
    <w:rsid w:val="004966DC"/>
    <w:rsid w:val="00510CE4"/>
    <w:rsid w:val="008A3D0C"/>
    <w:rsid w:val="00CA5530"/>
    <w:rsid w:val="00D41A58"/>
    <w:rsid w:val="00DB2851"/>
    <w:rsid w:val="00DC5DA8"/>
    <w:rsid w:val="00E6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03BEF"/>
  <w15:docId w15:val="{59851A62-3EDA-4A58-BFCB-A61E674B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D5A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Revision"/>
    <w:hidden/>
    <w:uiPriority w:val="99"/>
    <w:semiHidden/>
    <w:rsid w:val="00012D36"/>
    <w:pPr>
      <w:spacing w:after="0" w:line="240" w:lineRule="auto"/>
      <w:jc w:val="left"/>
    </w:pPr>
  </w:style>
  <w:style w:type="character" w:styleId="a5">
    <w:name w:val="annotation reference"/>
    <w:basedOn w:val="a0"/>
    <w:uiPriority w:val="99"/>
    <w:semiHidden/>
    <w:unhideWhenUsed/>
    <w:rsid w:val="00012D36"/>
    <w:rPr>
      <w:sz w:val="16"/>
      <w:szCs w:val="16"/>
    </w:rPr>
  </w:style>
  <w:style w:type="paragraph" w:styleId="a6">
    <w:name w:val="annotation text"/>
    <w:basedOn w:val="a"/>
    <w:link w:val="Char"/>
    <w:uiPriority w:val="99"/>
    <w:semiHidden/>
    <w:unhideWhenUsed/>
    <w:rsid w:val="00012D36"/>
    <w:pPr>
      <w:spacing w:line="240" w:lineRule="auto"/>
    </w:pPr>
    <w:rPr>
      <w:szCs w:val="20"/>
    </w:rPr>
  </w:style>
  <w:style w:type="character" w:customStyle="1" w:styleId="Char">
    <w:name w:val="메모 텍스트 Char"/>
    <w:basedOn w:val="a0"/>
    <w:link w:val="a6"/>
    <w:uiPriority w:val="99"/>
    <w:semiHidden/>
    <w:rsid w:val="00012D36"/>
    <w:rPr>
      <w:szCs w:val="20"/>
    </w:rPr>
  </w:style>
  <w:style w:type="paragraph" w:styleId="a7">
    <w:name w:val="annotation subject"/>
    <w:basedOn w:val="a6"/>
    <w:next w:val="a6"/>
    <w:link w:val="Char0"/>
    <w:uiPriority w:val="99"/>
    <w:semiHidden/>
    <w:unhideWhenUsed/>
    <w:rsid w:val="00012D36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012D36"/>
    <w:rPr>
      <w:b/>
      <w:bCs/>
      <w:szCs w:val="20"/>
    </w:rPr>
  </w:style>
  <w:style w:type="character" w:styleId="a8">
    <w:name w:val="line number"/>
    <w:basedOn w:val="a0"/>
    <w:uiPriority w:val="99"/>
    <w:semiHidden/>
    <w:unhideWhenUsed/>
    <w:rsid w:val="00DB2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주 성우</dc:creator>
  <cp:keywords/>
  <dc:description/>
  <cp:lastModifiedBy>주 성우</cp:lastModifiedBy>
  <cp:revision>4</cp:revision>
  <dcterms:created xsi:type="dcterms:W3CDTF">2021-11-10T11:08:00Z</dcterms:created>
  <dcterms:modified xsi:type="dcterms:W3CDTF">2022-07-29T10:42:00Z</dcterms:modified>
</cp:coreProperties>
</file>